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297150" w14:textId="45EF32B3" w:rsidR="00EA3F35" w:rsidRDefault="00EA3F35" w:rsidP="00EA3F35">
      <w:pPr>
        <w:ind w:left="720" w:hanging="360"/>
      </w:pPr>
      <w:r>
        <w:t xml:space="preserve">1. </w:t>
      </w:r>
      <w:proofErr w:type="gramStart"/>
      <w:r>
        <w:t>The another</w:t>
      </w:r>
      <w:proofErr w:type="gramEnd"/>
      <w:r>
        <w:t xml:space="preserve"> class can be added to the choropleth map by modifying the function </w:t>
      </w:r>
      <w:proofErr w:type="spellStart"/>
      <w:r>
        <w:t>getColor</w:t>
      </w:r>
      <w:proofErr w:type="spellEnd"/>
      <w:r>
        <w:t xml:space="preserve"> (value) </w:t>
      </w:r>
    </w:p>
    <w:p w14:paraId="498E1D97" w14:textId="0EADF883" w:rsidR="0026652A" w:rsidRDefault="00EA3F35" w:rsidP="00EA3F35">
      <w:pPr>
        <w:ind w:left="720" w:hanging="360"/>
      </w:pPr>
      <w:r>
        <w:t xml:space="preserve">2. </w:t>
      </w:r>
      <w:proofErr w:type="gramStart"/>
      <w:r>
        <w:t>The another</w:t>
      </w:r>
      <w:proofErr w:type="gramEnd"/>
      <w:r>
        <w:t xml:space="preserve"> class can be added to the legend by modifying the ‘grade’ session.</w:t>
      </w:r>
    </w:p>
    <w:p w14:paraId="3AADA0F1" w14:textId="3F6333A8" w:rsidR="00EA3F35" w:rsidRDefault="00EA3F35" w:rsidP="00065FEF">
      <w:pPr>
        <w:ind w:left="720" w:hanging="360"/>
      </w:pPr>
      <w:r>
        <w:t xml:space="preserve">3. </w:t>
      </w:r>
      <w:r w:rsidR="00065FEF">
        <w:t xml:space="preserve">The </w:t>
      </w:r>
      <w:proofErr w:type="gramStart"/>
      <w:r w:rsidR="00065FEF">
        <w:t>all map</w:t>
      </w:r>
      <w:proofErr w:type="gramEnd"/>
      <w:r w:rsidR="00065FEF">
        <w:t xml:space="preserve"> layer can be toggled off by creating multiple </w:t>
      </w:r>
      <w:proofErr w:type="spellStart"/>
      <w:r w:rsidR="00065FEF">
        <w:t>overlaymaps</w:t>
      </w:r>
      <w:proofErr w:type="spellEnd"/>
      <w:r w:rsidR="00065FEF">
        <w:t>.</w:t>
      </w:r>
    </w:p>
    <w:p w14:paraId="0E7C67DC" w14:textId="6CA621DB" w:rsidR="002712B4" w:rsidRDefault="002712B4" w:rsidP="00065FEF">
      <w:pPr>
        <w:ind w:left="720" w:hanging="360"/>
      </w:pPr>
      <w:r>
        <w:t>-</w:t>
      </w:r>
      <w:r w:rsidR="00D33EF9">
        <w:t>The base</w:t>
      </w:r>
      <w:r w:rsidR="00E65D6F">
        <w:t xml:space="preserve"> </w:t>
      </w:r>
      <w:r w:rsidR="00D33EF9">
        <w:t xml:space="preserve">layer will automatically toggle on because of </w:t>
      </w:r>
      <w:proofErr w:type="spellStart"/>
      <w:r w:rsidR="00D33EF9">
        <w:t>addtoMap</w:t>
      </w:r>
      <w:proofErr w:type="spellEnd"/>
      <w:r w:rsidR="00D33EF9">
        <w:t xml:space="preserve"> function. </w:t>
      </w:r>
      <w:r w:rsidR="00E65D6F">
        <w:t>However, t</w:t>
      </w:r>
      <w:r w:rsidR="00D33EF9">
        <w:t>he advantage of toggle</w:t>
      </w:r>
      <w:r w:rsidR="00E65D6F">
        <w:t xml:space="preserve"> off is let the user to choose the preferred layer instead of adding all layer at once. </w:t>
      </w:r>
      <w:r w:rsidR="00D33EF9">
        <w:t xml:space="preserve"> </w:t>
      </w:r>
    </w:p>
    <w:sectPr w:rsidR="002712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F3928"/>
    <w:multiLevelType w:val="hybridMultilevel"/>
    <w:tmpl w:val="0A1E9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NzA2MrQwsbQ0MTdR0lEKTi0uzszPAykwrAUASKaSRCwAAAA="/>
  </w:docVars>
  <w:rsids>
    <w:rsidRoot w:val="00EA3F35"/>
    <w:rsid w:val="00065FEF"/>
    <w:rsid w:val="0026652A"/>
    <w:rsid w:val="002712B4"/>
    <w:rsid w:val="00D33EF9"/>
    <w:rsid w:val="00E65D6F"/>
    <w:rsid w:val="00EA3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9A2CA"/>
  <w15:chartTrackingRefBased/>
  <w15:docId w15:val="{D18E9233-AD9B-4C6C-92F1-9F15A8D93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F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-Yuan Lee</dc:creator>
  <cp:keywords/>
  <dc:description/>
  <cp:lastModifiedBy>Kun-Yuan Lee</cp:lastModifiedBy>
  <cp:revision>1</cp:revision>
  <dcterms:created xsi:type="dcterms:W3CDTF">2021-02-17T21:18:00Z</dcterms:created>
  <dcterms:modified xsi:type="dcterms:W3CDTF">2021-02-18T02:09:00Z</dcterms:modified>
</cp:coreProperties>
</file>